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767E1" w14:textId="5BADF7C3" w:rsidR="006C5D2D" w:rsidRDefault="00322836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 w:rsidRPr="00724479">
        <w:rPr>
          <w:noProof/>
          <w:color w:val="003399"/>
          <w:sz w:val="32"/>
          <w:szCs w:val="32"/>
          <w:lang w:val="en-PH" w:eastAsia="en-PH"/>
        </w:rPr>
        <w:drawing>
          <wp:anchor distT="0" distB="0" distL="114300" distR="114300" simplePos="0" relativeHeight="251683328" behindDoc="0" locked="0" layoutInCell="1" allowOverlap="1" wp14:anchorId="480916F7" wp14:editId="7D884F17">
            <wp:simplePos x="0" y="0"/>
            <wp:positionH relativeFrom="column">
              <wp:posOffset>1475105</wp:posOffset>
            </wp:positionH>
            <wp:positionV relativeFrom="paragraph">
              <wp:posOffset>-168593</wp:posOffset>
            </wp:positionV>
            <wp:extent cx="1225922" cy="500062"/>
            <wp:effectExtent l="0" t="0" r="0" b="0"/>
            <wp:wrapNone/>
            <wp:docPr id="21" name="Picture 2" descr="NewLogoPrintRead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LogoPrintReady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526"/>
                    <a:stretch>
                      <a:fillRect/>
                    </a:stretch>
                  </pic:blipFill>
                  <pic:spPr>
                    <a:xfrm>
                      <a:off x="0" y="0"/>
                      <a:ext cx="1225922" cy="5000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242B">
        <w:rPr>
          <w:noProof/>
          <w:lang w:val="en-PH" w:eastAsia="en-PH"/>
        </w:rPr>
        <w:drawing>
          <wp:anchor distT="0" distB="0" distL="114300" distR="114300" simplePos="0" relativeHeight="251682304" behindDoc="1" locked="0" layoutInCell="1" allowOverlap="1" wp14:anchorId="35A0BAAE" wp14:editId="2DDC467F">
            <wp:simplePos x="0" y="0"/>
            <wp:positionH relativeFrom="column">
              <wp:posOffset>97790</wp:posOffset>
            </wp:positionH>
            <wp:positionV relativeFrom="paragraph">
              <wp:posOffset>-231140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4B081041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4BC2F100" w14:textId="1546F3DA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62095F45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17993FAD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22836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Lean Six Sigma</w:t>
      </w:r>
      <w:r w:rsidR="000D4653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 Advanced</w:t>
      </w:r>
      <w:r w:rsidR="00322836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 Yellow Belt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7DD7E431" w14:textId="00D63503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Group</w:t>
      </w:r>
      <w:r w:rsidR="00F7242B">
        <w:rPr>
          <w:spacing w:val="-9"/>
          <w:sz w:val="28"/>
          <w:szCs w:val="28"/>
        </w:rPr>
        <w:t>s</w:t>
      </w:r>
      <w:r w:rsidR="00582923">
        <w:rPr>
          <w:spacing w:val="-9"/>
          <w:sz w:val="28"/>
          <w:szCs w:val="28"/>
        </w:rPr>
        <w:t xml:space="preserve"> in partnership </w:t>
      </w:r>
      <w:r w:rsidR="00582923" w:rsidRPr="000D4653">
        <w:rPr>
          <w:spacing w:val="-9"/>
          <w:sz w:val="28"/>
          <w:szCs w:val="28"/>
        </w:rPr>
        <w:t>with</w:t>
      </w:r>
      <w:r w:rsidR="00582923" w:rsidRPr="000D4653">
        <w:rPr>
          <w:b/>
          <w:bCs/>
          <w:spacing w:val="-9"/>
          <w:sz w:val="28"/>
          <w:szCs w:val="28"/>
        </w:rPr>
        <w:t xml:space="preserve"> </w:t>
      </w:r>
      <w:proofErr w:type="spellStart"/>
      <w:r w:rsidR="00322836" w:rsidRPr="000D4653">
        <w:rPr>
          <w:b/>
          <w:bCs/>
          <w:spacing w:val="-9"/>
          <w:sz w:val="28"/>
          <w:szCs w:val="28"/>
        </w:rPr>
        <w:t>ets</w:t>
      </w:r>
      <w:proofErr w:type="spellEnd"/>
      <w:r w:rsidR="000D4653" w:rsidRPr="000D4653">
        <w:rPr>
          <w:b/>
          <w:bCs/>
          <w:spacing w:val="-9"/>
          <w:sz w:val="28"/>
          <w:szCs w:val="28"/>
        </w:rPr>
        <w:t>, Inc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32283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9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bookmarkStart w:id="0" w:name="_GoBack"/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  <w:bookmarkEnd w:id="0"/>
        </w:sdtContent>
      </w:sdt>
    </w:p>
    <w:p w14:paraId="176DF3B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8E8F6B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23451D2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0BB844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51B167F9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0E489A18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907BDD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2F31CA3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33ACA57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98746F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1DEE96A6" w:rsidR="006C5D2D" w:rsidRDefault="005241E4" w:rsidP="00AB2B1A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297B29BC">
                <wp:simplePos x="0" y="0"/>
                <wp:positionH relativeFrom="page">
                  <wp:posOffset>4240847</wp:posOffset>
                </wp:positionH>
                <wp:positionV relativeFrom="paragraph">
                  <wp:posOffset>173990</wp:posOffset>
                </wp:positionV>
                <wp:extent cx="3048000" cy="1270"/>
                <wp:effectExtent l="0" t="0" r="0" b="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CCF426" id="Group 7" o:spid="_x0000_s1026" style="position:absolute;margin-left:333.9pt;margin-top:13.7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74C7FA5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D824B1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B2E6BE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262CB5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294423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E4D75F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F3C2F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2A1E7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C94D71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3D7D49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32EF5786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0D4653">
        <w:rPr>
          <w:rFonts w:ascii="Franklin Gothic Demi" w:hAnsi="Franklin Gothic Demi"/>
          <w:sz w:val="16"/>
          <w:szCs w:val="16"/>
        </w:rPr>
        <w:t>3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322836">
        <w:rPr>
          <w:rFonts w:ascii="Franklin Gothic Demi" w:hAnsi="Franklin Gothic Demi"/>
          <w:sz w:val="16"/>
          <w:szCs w:val="16"/>
        </w:rPr>
        <w:t>–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322836">
        <w:rPr>
          <w:rFonts w:ascii="Franklin Gothic Demi" w:hAnsi="Franklin Gothic Demi"/>
          <w:sz w:val="16"/>
          <w:szCs w:val="16"/>
        </w:rPr>
        <w:t>Lean Six Sigma</w:t>
      </w:r>
      <w:r w:rsidR="000D4653">
        <w:rPr>
          <w:rFonts w:ascii="Franklin Gothic Demi" w:hAnsi="Franklin Gothic Demi"/>
          <w:sz w:val="16"/>
          <w:szCs w:val="16"/>
        </w:rPr>
        <w:t xml:space="preserve"> Advanced</w:t>
      </w:r>
      <w:r w:rsidR="00322836">
        <w:rPr>
          <w:rFonts w:ascii="Franklin Gothic Demi" w:hAnsi="Franklin Gothic Demi"/>
          <w:sz w:val="16"/>
          <w:szCs w:val="16"/>
        </w:rPr>
        <w:t xml:space="preserve"> Yellow Belt</w:t>
      </w:r>
    </w:p>
    <w:p w14:paraId="5061CBD5" w14:textId="282E1403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322836">
        <w:rPr>
          <w:rFonts w:ascii="Franklin Gothic Book" w:eastAsia="Franklin Gothic Book" w:hAnsi="Franklin Gothic Book"/>
          <w:b/>
          <w:spacing w:val="-20"/>
          <w:sz w:val="16"/>
          <w:szCs w:val="16"/>
        </w:rPr>
        <w:t xml:space="preserve"> </w:t>
      </w:r>
      <w:r w:rsidR="00322836" w:rsidRPr="00322836">
        <w:rPr>
          <w:rFonts w:ascii="Franklin Gothic Book" w:eastAsia="Franklin Gothic Book" w:hAnsi="Franklin Gothic Book"/>
          <w:b/>
          <w:spacing w:val="-20"/>
          <w:sz w:val="16"/>
          <w:szCs w:val="16"/>
        </w:rPr>
        <w:t>$</w:t>
      </w:r>
      <w:r w:rsidR="000D4653">
        <w:rPr>
          <w:rFonts w:ascii="Franklin Gothic Book" w:eastAsia="Franklin Gothic Book" w:hAnsi="Franklin Gothic Book"/>
          <w:b/>
          <w:spacing w:val="-20"/>
          <w:sz w:val="16"/>
          <w:szCs w:val="16"/>
        </w:rPr>
        <w:t>1580</w:t>
      </w:r>
    </w:p>
    <w:p w14:paraId="5AD3D118" w14:textId="0B0969AD" w:rsidR="006C7873" w:rsidRDefault="006C7873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4008BE8D" w14:textId="54FB7AAE" w:rsidR="001E5CE8" w:rsidRDefault="001E5CE8" w:rsidP="005241E4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  <w:r w:rsidR="005241E4">
        <w:rPr>
          <w:rFonts w:ascii="Franklin Gothic Book" w:eastAsia="Franklin Gothic Book" w:hAnsi="Franklin Gothic Book"/>
          <w:b/>
          <w:sz w:val="16"/>
          <w:szCs w:val="16"/>
        </w:rPr>
        <w:t xml:space="preserve"> - </w:t>
      </w:r>
      <w:r w:rsidR="005241E4" w:rsidRPr="005241E4">
        <w:rPr>
          <w:rFonts w:ascii="Franklin Gothic Book" w:eastAsia="Franklin Gothic Book" w:hAnsi="Franklin Gothic Book"/>
          <w:sz w:val="16"/>
          <w:szCs w:val="16"/>
        </w:rPr>
        <w:t>Traditional</w:t>
      </w:r>
    </w:p>
    <w:p w14:paraId="31C45AEA" w14:textId="77777777" w:rsidR="006C7873" w:rsidRDefault="006C7873" w:rsidP="006C7873">
      <w:pPr>
        <w:pStyle w:val="BodyText"/>
        <w:spacing w:line="172" w:lineRule="exact"/>
        <w:ind w:left="0"/>
        <w:rPr>
          <w:noProof/>
          <w:color w:val="C00000"/>
        </w:rPr>
      </w:pPr>
    </w:p>
    <w:p w14:paraId="01CDD852" w14:textId="3659916C" w:rsidR="006C7873" w:rsidRDefault="006C7873" w:rsidP="006C7873">
      <w:pPr>
        <w:pStyle w:val="BodyText"/>
        <w:spacing w:line="172" w:lineRule="exact"/>
        <w:ind w:left="0"/>
        <w:rPr>
          <w:noProof/>
          <w:color w:val="C00000"/>
        </w:rPr>
      </w:pPr>
      <w:bookmarkStart w:id="1" w:name="_Hlk485718511"/>
      <w:r>
        <w:rPr>
          <w:noProof/>
          <w:color w:val="C00000"/>
        </w:rPr>
        <w:t>*</w:t>
      </w:r>
      <w:r w:rsidR="00BA3D48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1"/>
    <w:p w14:paraId="5E7A8414" w14:textId="77777777" w:rsidR="006C7873" w:rsidRPr="005D72C0" w:rsidRDefault="006C7873" w:rsidP="001E5CE8">
      <w:pPr>
        <w:pStyle w:val="BodyText"/>
        <w:spacing w:line="172" w:lineRule="exact"/>
        <w:ind w:left="0"/>
        <w:rPr>
          <w:rFonts w:cs="Franklin Gothic Book"/>
        </w:rPr>
      </w:pP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60463C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127F2CE" w14:textId="451D2109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36342439" w14:textId="426A309D" w:rsidR="00DA6156" w:rsidRDefault="00DF16DE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720BF6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1B39510" w14:textId="77777777" w:rsidR="005241E4" w:rsidRDefault="005241E4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1D7AAE" w14:textId="098941F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74C115C" w14:textId="04304884" w:rsidR="00024A0C" w:rsidRDefault="00DF16DE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TX-US (</w:t>
      </w:r>
      <w:r w:rsidR="000D4653">
        <w:rPr>
          <w:rFonts w:ascii="Franklin Gothic Book" w:hAnsi="Franklin Gothic Book" w:cs="FranklinGothicBook"/>
          <w:color w:val="000000"/>
          <w:sz w:val="16"/>
          <w:szCs w:val="16"/>
        </w:rPr>
        <w:t>March</w:t>
      </w:r>
      <w:r w:rsidR="00BE4E97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241E4">
        <w:rPr>
          <w:rFonts w:ascii="Franklin Gothic Book" w:hAnsi="Franklin Gothic Book" w:cs="FranklinGothicBook"/>
          <w:color w:val="000000"/>
          <w:sz w:val="16"/>
          <w:szCs w:val="16"/>
        </w:rPr>
        <w:t>25</w:t>
      </w:r>
      <w:r w:rsidR="000D4653">
        <w:rPr>
          <w:rFonts w:ascii="Franklin Gothic Book" w:hAnsi="Franklin Gothic Book" w:cs="FranklinGothicBook"/>
          <w:color w:val="000000"/>
          <w:sz w:val="16"/>
          <w:szCs w:val="16"/>
        </w:rPr>
        <w:t>-27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C42B702" w14:textId="049CE65B" w:rsidR="006A5181" w:rsidRDefault="006A5181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3B799" w14:textId="258802D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5AD3FD5A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BF202D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1304A6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4A49E9EA" w14:textId="6D51A6A4" w:rsidR="00182CB8" w:rsidRDefault="00182CB8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BF202D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</w:t>
      </w:r>
    </w:p>
    <w:p w14:paraId="7072DCFB" w14:textId="01948FAF" w:rsidR="005241E4" w:rsidRDefault="005241E4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B58E1D9" w14:textId="77777777" w:rsidR="005241E4" w:rsidRDefault="005241E4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41EBB2E" w14:textId="77777777" w:rsidR="000F4071" w:rsidRDefault="000F407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F2D021B" w14:textId="116A70D7" w:rsidR="006C7873" w:rsidRDefault="006C7873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B779C7B" w14:textId="50727005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1403EB7" w14:textId="28B2D696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FDF05BE" w14:textId="59EC2E47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4B83521" w14:textId="39DB1CF0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5F1F6E2" w14:textId="4E9911D2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14D7755" w14:textId="77777777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D12AC8C" w14:textId="77777777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4C6F899" w14:textId="77777777" w:rsidR="006C7873" w:rsidRDefault="006C7873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3CB69D8D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10683C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3DBAE592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77FF8E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4C5BA2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18F4A2E6" w14:textId="3B9F0972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F7242B">
        <w:t xml:space="preserve"> </w:t>
      </w:r>
      <w:bookmarkStart w:id="2" w:name="_Hlk485717526"/>
      <w:bookmarkStart w:id="3" w:name="_Hlk485717755"/>
      <w:r w:rsidR="00F7242B">
        <w:t xml:space="preserve">CVD: </w:t>
      </w:r>
      <w:sdt>
        <w:sdtPr>
          <w:id w:val="-1830752741"/>
          <w:placeholder>
            <w:docPart w:val="BFD475555DA742E389A48A2FCF7C36A4"/>
          </w:placeholder>
          <w:showingPlcHdr/>
          <w:text/>
        </w:sdtPr>
        <w:sdtEndPr/>
        <w:sdtContent>
          <w:r w:rsidR="00F7242B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bookmarkEnd w:id="3"/>
    <w:p w14:paraId="4B48D577" w14:textId="6C5CA5BD" w:rsidR="00166EF0" w:rsidRPr="00166EF0" w:rsidRDefault="005241E4" w:rsidP="00166EF0">
      <w:pPr>
        <w:pStyle w:val="BodyText"/>
        <w:spacing w:before="14"/>
        <w:ind w:left="90"/>
        <w:rPr>
          <w:i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72E9D523">
                <wp:simplePos x="0" y="0"/>
                <wp:positionH relativeFrom="page">
                  <wp:posOffset>4237038</wp:posOffset>
                </wp:positionH>
                <wp:positionV relativeFrom="paragraph">
                  <wp:posOffset>6033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B7D13E" id="Group 3" o:spid="_x0000_s1026" style="position:absolute;margin-left:333.65pt;margin-top:.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242B">
        <w:rPr>
          <w:i/>
        </w:rPr>
        <w:t>T</w:t>
      </w:r>
      <w:r w:rsidR="00166EF0" w:rsidRPr="00166EF0">
        <w:rPr>
          <w:i/>
        </w:rPr>
        <w:t xml:space="preserve">here will be a convenience fee of </w:t>
      </w:r>
      <w:r w:rsidR="000D4653">
        <w:rPr>
          <w:i/>
        </w:rPr>
        <w:t>4</w:t>
      </w:r>
      <w:r w:rsidR="0086295A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16C96853" w14:textId="77777777" w:rsidR="00F7242B" w:rsidRDefault="00F7242B">
      <w:pPr>
        <w:pStyle w:val="Heading2"/>
      </w:pPr>
    </w:p>
    <w:p w14:paraId="69862845" w14:textId="38224BF9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77BC412A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F7242B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6FF9A7E3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5C883471" w14:textId="2FED50D4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 w:rsidR="00F7242B"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7050B1FB" w14:textId="3A21DEFE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proofErr w:type="gramStart"/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proofErr w:type="gramEnd"/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3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4" w:history="1"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238F3741" w:rsidR="006E486D" w:rsidRPr="00DA663F" w:rsidRDefault="00B614DC" w:rsidP="006E486D">
      <w:pPr>
        <w:pStyle w:val="Heading2"/>
      </w:pPr>
      <w:r>
        <w:t>W</w:t>
      </w:r>
      <w:r w:rsidR="006E486D" w:rsidRPr="00DA663F">
        <w:t>G Training Locations</w:t>
      </w:r>
    </w:p>
    <w:p w14:paraId="1F09C996" w14:textId="77777777" w:rsidR="006E486D" w:rsidRPr="002E402E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558739B6" w14:textId="658D10A3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04BE35A4" w14:textId="77777777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 w:rsidRPr="00DA6156">
        <w:rPr>
          <w:rFonts w:ascii="Franklin Gothic Book" w:hAnsi="Franklin Gothic Book"/>
          <w:b/>
          <w:sz w:val="16"/>
        </w:rPr>
        <w:t>Traditional Classroom</w:t>
      </w:r>
      <w:r w:rsidRPr="00DA6156">
        <w:rPr>
          <w:rFonts w:ascii="Franklin Gothic Book" w:hAnsi="Franklin Gothic Book"/>
          <w:sz w:val="16"/>
        </w:rPr>
        <w:t xml:space="preserve"> – Physical classroom environment; </w:t>
      </w: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49D0E0E4" w:rsidR="00DA6156" w:rsidRP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  <w:lang w:val="en-PH" w:eastAsia="en-PH"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7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A2B7D2" w14:textId="77777777" w:rsidR="00DF16DE" w:rsidRDefault="00DF16DE" w:rsidP="008F7DBA">
      <w:r>
        <w:separator/>
      </w:r>
    </w:p>
  </w:endnote>
  <w:endnote w:type="continuationSeparator" w:id="0">
    <w:p w14:paraId="42833540" w14:textId="77777777" w:rsidR="00DF16DE" w:rsidRDefault="00DF16DE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718C6" w14:textId="36D3C7C9" w:rsidR="008F7DBA" w:rsidRDefault="00F7242B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74E2FAAC">
              <wp:simplePos x="0" y="0"/>
              <wp:positionH relativeFrom="page">
                <wp:posOffset>781050</wp:posOffset>
              </wp:positionH>
              <wp:positionV relativeFrom="page">
                <wp:posOffset>9620250</wp:posOffset>
              </wp:positionV>
              <wp:extent cx="2505075" cy="182880"/>
              <wp:effectExtent l="0" t="0" r="9525" b="7620"/>
              <wp:wrapSquare wrapText="bothSides"/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0507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1D17DFAF" w:rsidR="008F7DBA" w:rsidRPr="00D03334" w:rsidRDefault="00B614DC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5pt;margin-top:757.5pt;width:197.25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" filled="f" stroked="f">
              <v:textbox inset="0,0,0,0">
                <w:txbxContent>
                  <w:p w14:paraId="191DA22F" w14:textId="1D17DFAF" w:rsidR="008F7DBA" w:rsidRPr="00D03334" w:rsidRDefault="00B614DC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8F7DBA"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080BB923" wp14:editId="789C6B3C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62CB9303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7ABFB5" w14:textId="77777777" w:rsidR="00DF16DE" w:rsidRDefault="00DF16DE" w:rsidP="008F7DBA">
      <w:r>
        <w:separator/>
      </w:r>
    </w:p>
  </w:footnote>
  <w:footnote w:type="continuationSeparator" w:id="0">
    <w:p w14:paraId="39828599" w14:textId="77777777" w:rsidR="00DF16DE" w:rsidRDefault="00DF16DE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Jm28bLGS4D9K+hHdTs/8BuoukWXlaZcblLRV2QgS8NzaK5HlTz6ORI6wpIOjbS98mTm/mWp0p1sfnqP0sknhCA==" w:salt="REJk3id6HZLV1mTHhai/OA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rgUAX837JywAAAA="/>
  </w:docVars>
  <w:rsids>
    <w:rsidRoot w:val="006C5D2D"/>
    <w:rsid w:val="000149A6"/>
    <w:rsid w:val="00015043"/>
    <w:rsid w:val="000248FA"/>
    <w:rsid w:val="00024A0C"/>
    <w:rsid w:val="00030750"/>
    <w:rsid w:val="00043985"/>
    <w:rsid w:val="000831C8"/>
    <w:rsid w:val="000A13BD"/>
    <w:rsid w:val="000A54E1"/>
    <w:rsid w:val="000D4653"/>
    <w:rsid w:val="000F3B99"/>
    <w:rsid w:val="000F4071"/>
    <w:rsid w:val="0010054E"/>
    <w:rsid w:val="001045BF"/>
    <w:rsid w:val="001304A6"/>
    <w:rsid w:val="00131489"/>
    <w:rsid w:val="0015469F"/>
    <w:rsid w:val="001576F6"/>
    <w:rsid w:val="00165382"/>
    <w:rsid w:val="00166EF0"/>
    <w:rsid w:val="00182CB8"/>
    <w:rsid w:val="001D1121"/>
    <w:rsid w:val="001E4AD6"/>
    <w:rsid w:val="001E5CE8"/>
    <w:rsid w:val="00204328"/>
    <w:rsid w:val="00212B1A"/>
    <w:rsid w:val="002341D2"/>
    <w:rsid w:val="00255657"/>
    <w:rsid w:val="002719E4"/>
    <w:rsid w:val="0027314F"/>
    <w:rsid w:val="00281223"/>
    <w:rsid w:val="002A565F"/>
    <w:rsid w:val="002A692E"/>
    <w:rsid w:val="002B29AD"/>
    <w:rsid w:val="002B35C3"/>
    <w:rsid w:val="002E402E"/>
    <w:rsid w:val="00322836"/>
    <w:rsid w:val="0035283F"/>
    <w:rsid w:val="0037251F"/>
    <w:rsid w:val="003816B6"/>
    <w:rsid w:val="00385786"/>
    <w:rsid w:val="003B2506"/>
    <w:rsid w:val="003F1893"/>
    <w:rsid w:val="00406B3B"/>
    <w:rsid w:val="0047524C"/>
    <w:rsid w:val="00487F84"/>
    <w:rsid w:val="004962B6"/>
    <w:rsid w:val="00511010"/>
    <w:rsid w:val="005241E4"/>
    <w:rsid w:val="005453B9"/>
    <w:rsid w:val="00556FFF"/>
    <w:rsid w:val="00560F44"/>
    <w:rsid w:val="00575413"/>
    <w:rsid w:val="00582923"/>
    <w:rsid w:val="005C2AEE"/>
    <w:rsid w:val="005C3A0B"/>
    <w:rsid w:val="005D72C0"/>
    <w:rsid w:val="005F680F"/>
    <w:rsid w:val="006016F9"/>
    <w:rsid w:val="00610A06"/>
    <w:rsid w:val="006144D4"/>
    <w:rsid w:val="00616A0D"/>
    <w:rsid w:val="006456BB"/>
    <w:rsid w:val="006A3F2D"/>
    <w:rsid w:val="006A5181"/>
    <w:rsid w:val="006B536C"/>
    <w:rsid w:val="006C552A"/>
    <w:rsid w:val="006C5D2D"/>
    <w:rsid w:val="006C7873"/>
    <w:rsid w:val="006D54EE"/>
    <w:rsid w:val="006D77B8"/>
    <w:rsid w:val="006E486D"/>
    <w:rsid w:val="0071511B"/>
    <w:rsid w:val="0071735B"/>
    <w:rsid w:val="00727D35"/>
    <w:rsid w:val="00731BA3"/>
    <w:rsid w:val="00731D34"/>
    <w:rsid w:val="00734FA3"/>
    <w:rsid w:val="007562E5"/>
    <w:rsid w:val="00765AE9"/>
    <w:rsid w:val="00773113"/>
    <w:rsid w:val="007A0BE1"/>
    <w:rsid w:val="007A6DBA"/>
    <w:rsid w:val="007B78FD"/>
    <w:rsid w:val="007C224C"/>
    <w:rsid w:val="007E682E"/>
    <w:rsid w:val="00826E1C"/>
    <w:rsid w:val="00846970"/>
    <w:rsid w:val="0086295A"/>
    <w:rsid w:val="0088279E"/>
    <w:rsid w:val="00887B0D"/>
    <w:rsid w:val="008E43AD"/>
    <w:rsid w:val="008F5E5D"/>
    <w:rsid w:val="008F7DBA"/>
    <w:rsid w:val="0090767A"/>
    <w:rsid w:val="009139E8"/>
    <w:rsid w:val="00915797"/>
    <w:rsid w:val="009B0A30"/>
    <w:rsid w:val="009C0A29"/>
    <w:rsid w:val="009F0AB8"/>
    <w:rsid w:val="009F4F47"/>
    <w:rsid w:val="009F737C"/>
    <w:rsid w:val="009F7DCD"/>
    <w:rsid w:val="00A02627"/>
    <w:rsid w:val="00A12F24"/>
    <w:rsid w:val="00A148F1"/>
    <w:rsid w:val="00A244C4"/>
    <w:rsid w:val="00A56B81"/>
    <w:rsid w:val="00A75115"/>
    <w:rsid w:val="00AB2B1A"/>
    <w:rsid w:val="00AF50E8"/>
    <w:rsid w:val="00B1403A"/>
    <w:rsid w:val="00B15594"/>
    <w:rsid w:val="00B240B8"/>
    <w:rsid w:val="00B30636"/>
    <w:rsid w:val="00B31E5F"/>
    <w:rsid w:val="00B5299A"/>
    <w:rsid w:val="00B614DC"/>
    <w:rsid w:val="00BA3D48"/>
    <w:rsid w:val="00BE4E97"/>
    <w:rsid w:val="00BF202D"/>
    <w:rsid w:val="00C47565"/>
    <w:rsid w:val="00CA2BA3"/>
    <w:rsid w:val="00CA47D1"/>
    <w:rsid w:val="00CC24F4"/>
    <w:rsid w:val="00CD093A"/>
    <w:rsid w:val="00CE56C0"/>
    <w:rsid w:val="00CF0D81"/>
    <w:rsid w:val="00D01210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DF16DE"/>
    <w:rsid w:val="00E218F4"/>
    <w:rsid w:val="00E34C7B"/>
    <w:rsid w:val="00E414F4"/>
    <w:rsid w:val="00E47159"/>
    <w:rsid w:val="00E53FF3"/>
    <w:rsid w:val="00E72622"/>
    <w:rsid w:val="00E75D36"/>
    <w:rsid w:val="00E82649"/>
    <w:rsid w:val="00E94679"/>
    <w:rsid w:val="00ED37DE"/>
    <w:rsid w:val="00EE543B"/>
    <w:rsid w:val="00EF0EF2"/>
    <w:rsid w:val="00F15469"/>
    <w:rsid w:val="00F50EDC"/>
    <w:rsid w:val="00F57088"/>
    <w:rsid w:val="00F6178D"/>
    <w:rsid w:val="00F6608E"/>
    <w:rsid w:val="00F7242B"/>
    <w:rsid w:val="00F756A1"/>
    <w:rsid w:val="00FD0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724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24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24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4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42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4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42B"/>
    <w:rPr>
      <w:rFonts w:ascii="Segoe UI" w:hAnsi="Segoe UI" w:cs="Segoe UI"/>
      <w:sz w:val="18"/>
      <w:szCs w:val="18"/>
    </w:rPr>
  </w:style>
  <w:style w:type="character" w:customStyle="1" w:styleId="Mention1">
    <w:name w:val="Mention1"/>
    <w:basedOn w:val="DefaultParagraphFont"/>
    <w:uiPriority w:val="99"/>
    <w:semiHidden/>
    <w:unhideWhenUsed/>
    <w:rsid w:val="00B614D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info@wollampag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wollamgroups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1111D6" w:rsidP="001111D6">
          <w:pPr>
            <w:pStyle w:val="45126515C3BC4FE78D95397D101534A5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1111D6" w:rsidP="001111D6">
          <w:pPr>
            <w:pStyle w:val="DEF4866AE1704AD098DA7A428E0EC3ED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1111D6" w:rsidP="001111D6">
          <w:pPr>
            <w:pStyle w:val="D016FEE4B9FD47519FB617BB097E1E65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1111D6" w:rsidP="001111D6">
          <w:pPr>
            <w:pStyle w:val="7953B9D84D10411DA68D808978540E46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1111D6" w:rsidP="001111D6">
          <w:pPr>
            <w:pStyle w:val="F8231E4653B54344AE18182DFD44CFAF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1111D6" w:rsidP="001111D6">
          <w:pPr>
            <w:pStyle w:val="4FAFF33E1925470B953B817220F016B8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1111D6" w:rsidP="001111D6">
          <w:pPr>
            <w:pStyle w:val="4685C285B4464497B5CEDB005F5F897E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1111D6" w:rsidP="001111D6">
          <w:pPr>
            <w:pStyle w:val="BC66D44D0AF94948A098FAC8F0F5C3A9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1111D6" w:rsidP="001111D6">
          <w:pPr>
            <w:pStyle w:val="FC240EA5F8FB461B906337DB7582F165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1111D6" w:rsidP="001111D6">
          <w:pPr>
            <w:pStyle w:val="5616E6973F4343F0A28B62A27B282D2C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1111D6" w:rsidP="001111D6">
          <w:pPr>
            <w:pStyle w:val="0D9AE8EB6F014F94955FC51C58B4B67C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1111D6" w:rsidP="001111D6">
          <w:pPr>
            <w:pStyle w:val="BCD92D552BB349E5A2A1D841A8FBBCA8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1111D6" w:rsidP="001111D6">
          <w:pPr>
            <w:pStyle w:val="C0812576DCEC42979337EF87ACF908A1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1111D6" w:rsidP="001111D6">
          <w:pPr>
            <w:pStyle w:val="B8DCF147021B4E7EA1C4156A43AA4C90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1111D6" w:rsidP="001111D6">
          <w:pPr>
            <w:pStyle w:val="85B824B847C646E1BDFC3D214F1CE5E729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1111D6" w:rsidP="001111D6">
          <w:pPr>
            <w:pStyle w:val="694F21F78D754EB7AD355BD7C810A03726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FD475555DA742E389A48A2FCF7C3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813C5-32BD-4A48-AB4D-317DFD2E478E}"/>
      </w:docPartPr>
      <w:docPartBody>
        <w:p w:rsidR="00B57DB9" w:rsidRDefault="001111D6" w:rsidP="001111D6">
          <w:pPr>
            <w:pStyle w:val="BFD475555DA742E389A48A2FCF7C36A41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7734B"/>
    <w:rsid w:val="000D238C"/>
    <w:rsid w:val="000E7B16"/>
    <w:rsid w:val="0010313D"/>
    <w:rsid w:val="001111D6"/>
    <w:rsid w:val="001C5AAE"/>
    <w:rsid w:val="001F6445"/>
    <w:rsid w:val="002D3B37"/>
    <w:rsid w:val="00361352"/>
    <w:rsid w:val="00374323"/>
    <w:rsid w:val="003771A2"/>
    <w:rsid w:val="003F3D80"/>
    <w:rsid w:val="00495184"/>
    <w:rsid w:val="004C2BF1"/>
    <w:rsid w:val="004C6D21"/>
    <w:rsid w:val="004C7441"/>
    <w:rsid w:val="004D2F04"/>
    <w:rsid w:val="004D68E9"/>
    <w:rsid w:val="0054165F"/>
    <w:rsid w:val="005D3166"/>
    <w:rsid w:val="005D5F68"/>
    <w:rsid w:val="00622416"/>
    <w:rsid w:val="006B753E"/>
    <w:rsid w:val="006F4B8D"/>
    <w:rsid w:val="00741840"/>
    <w:rsid w:val="007754C3"/>
    <w:rsid w:val="00797468"/>
    <w:rsid w:val="007B06FB"/>
    <w:rsid w:val="00814FAB"/>
    <w:rsid w:val="00815A33"/>
    <w:rsid w:val="00816E3D"/>
    <w:rsid w:val="008638AB"/>
    <w:rsid w:val="008704BD"/>
    <w:rsid w:val="008C02C2"/>
    <w:rsid w:val="0095719D"/>
    <w:rsid w:val="009B798F"/>
    <w:rsid w:val="00A753FF"/>
    <w:rsid w:val="00A976D3"/>
    <w:rsid w:val="00B420EA"/>
    <w:rsid w:val="00B57DB9"/>
    <w:rsid w:val="00BD6F3A"/>
    <w:rsid w:val="00C46B9C"/>
    <w:rsid w:val="00C74067"/>
    <w:rsid w:val="00C867E2"/>
    <w:rsid w:val="00C87658"/>
    <w:rsid w:val="00D01F7C"/>
    <w:rsid w:val="00D514BC"/>
    <w:rsid w:val="00D56DFF"/>
    <w:rsid w:val="00E8333E"/>
    <w:rsid w:val="00F563CD"/>
    <w:rsid w:val="00F745C7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111D6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8">
    <w:name w:val="45126515C3BC4FE78D95397D101534A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7">
    <w:name w:val="4FAFF33E1925470B953B817220F016B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7">
    <w:name w:val="4685C285B4464497B5CEDB005F5F897E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7">
    <w:name w:val="BC66D44D0AF94948A098FAC8F0F5C3A9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7">
    <w:name w:val="FC240EA5F8FB461B906337DB7582F1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7">
    <w:name w:val="5616E6973F4343F0A28B62A27B282D2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7">
    <w:name w:val="0D9AE8EB6F014F94955FC51C58B4B67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4">
    <w:name w:val="694F21F78D754EB7AD355BD7C810A0372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7">
    <w:name w:val="BCD92D552BB349E5A2A1D841A8FBBCA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7">
    <w:name w:val="C0812576DCEC42979337EF87ACF908A1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7">
    <w:name w:val="B8DCF147021B4E7EA1C4156A43AA4C90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7">
    <w:name w:val="85B824B847C646E1BDFC3D214F1CE5E727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7">
    <w:name w:val="DEF4866AE1704AD098DA7A428E0EC3ED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7">
    <w:name w:val="D016FEE4B9FD47519FB617BB097E1E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7">
    <w:name w:val="7953B9D84D10411DA68D808978540E46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7">
    <w:name w:val="F8231E4653B54344AE18182DFD44CFAF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">
    <w:name w:val="BFD475555DA742E389A48A2FCF7C36A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9">
    <w:name w:val="45126515C3BC4FE78D95397D101534A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8">
    <w:name w:val="4FAFF33E1925470B953B817220F016B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8">
    <w:name w:val="4685C285B4464497B5CEDB005F5F897E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8">
    <w:name w:val="BC66D44D0AF94948A098FAC8F0F5C3A9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8">
    <w:name w:val="FC240EA5F8FB461B906337DB7582F1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8">
    <w:name w:val="5616E6973F4343F0A28B62A27B282D2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8">
    <w:name w:val="0D9AE8EB6F014F94955FC51C58B4B67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5">
    <w:name w:val="694F21F78D754EB7AD355BD7C810A03725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8">
    <w:name w:val="BCD92D552BB349E5A2A1D841A8FBBCA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8">
    <w:name w:val="C0812576DCEC42979337EF87ACF908A1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8">
    <w:name w:val="B8DCF147021B4E7EA1C4156A43AA4C90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8">
    <w:name w:val="85B824B847C646E1BDFC3D214F1CE5E728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8">
    <w:name w:val="DEF4866AE1704AD098DA7A428E0EC3ED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8">
    <w:name w:val="D016FEE4B9FD47519FB617BB097E1E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8">
    <w:name w:val="7953B9D84D10411DA68D808978540E46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8">
    <w:name w:val="F8231E4653B54344AE18182DFD44CFAF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0">
    <w:name w:val="45126515C3BC4FE78D95397D101534A530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9">
    <w:name w:val="4FAFF33E1925470B953B817220F016B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9">
    <w:name w:val="4685C285B4464497B5CEDB005F5F897E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9">
    <w:name w:val="BC66D44D0AF94948A098FAC8F0F5C3A9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9">
    <w:name w:val="FC240EA5F8FB461B906337DB7582F1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9">
    <w:name w:val="5616E6973F4343F0A28B62A27B282D2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9">
    <w:name w:val="0D9AE8EB6F014F94955FC51C58B4B67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6">
    <w:name w:val="694F21F78D754EB7AD355BD7C810A03726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9">
    <w:name w:val="BCD92D552BB349E5A2A1D841A8FBBCA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9">
    <w:name w:val="C0812576DCEC42979337EF87ACF908A1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9">
    <w:name w:val="B8DCF147021B4E7EA1C4156A43AA4C90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9">
    <w:name w:val="85B824B847C646E1BDFC3D214F1CE5E729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9">
    <w:name w:val="DEF4866AE1704AD098DA7A428E0EC3ED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9">
    <w:name w:val="D016FEE4B9FD47519FB617BB097E1E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9">
    <w:name w:val="7953B9D84D10411DA68D808978540E46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9">
    <w:name w:val="F8231E4653B54344AE18182DFD44CFAF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1">
    <w:name w:val="BFD475555DA742E389A48A2FCF7C36A41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75F23F-87EC-4DFB-A448-945CAF871C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0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Kurtny</cp:lastModifiedBy>
  <cp:revision>10</cp:revision>
  <dcterms:created xsi:type="dcterms:W3CDTF">2019-07-30T09:03:00Z</dcterms:created>
  <dcterms:modified xsi:type="dcterms:W3CDTF">2019-07-30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